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hyperlink" Id="rId27" Target="https://creativecommons.org/licenses/by/4.0/deed.de"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1" Target="https://www.meetup.com/cogneon/events/297769514/" TargetMode="External" /></Relationships>
</file>

<file path=word/_rels/footnotes.xml.rels><?xml version="1.0" encoding="UTF-8"?><Relationships xmlns="http://schemas.openxmlformats.org/package/2006/relationships"><Relationship Type="http://schemas.openxmlformats.org/officeDocument/2006/relationships/hyperlink" Id="rId27" Target="https://creativecommons.org/licenses/by/4.0/deed.de"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1" Target="https://www.meetup.com/cogneon/events/2977695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8T20:46:49Z</dcterms:created>
  <dcterms:modified xsi:type="dcterms:W3CDTF">2024-03-28T20: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